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86.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87.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88.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9.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90.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91.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2.png" ContentType="image/png"/>
  <Override PartName="/word/media/rId93.png" ContentType="image/png"/>
  <Override PartName="/word/media/rId31.png" ContentType="image/png"/>
  <Override PartName="/word/media/rId32.png" ContentType="image/png"/>
  <Override PartName="/word/media/rId33.png" ContentType="image/png"/>
  <Override PartName="/word/media/rId3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6.png" ContentType="image/png"/>
  <Override PartName="/word/media/rId54.png" ContentType="image/png"/>
  <Override PartName="/word/media/rId55.png" ContentType="image/png"/>
  <Override PartName="/word/media/rId5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5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9.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5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7.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8.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9.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10.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1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12.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13.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14.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15.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16.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17.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18.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19.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20.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2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Scatter_Excluded-22.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bookmarkEnd w:id="57"/>
    <w:bookmarkStart w:id="8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1.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2.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3.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4.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5.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6.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7.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8.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9.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10.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11.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12.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13.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14.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15.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16.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17.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18.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19.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20.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21.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22.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23.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24.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25.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Trendlines_ManagedArea-26.png" id="0"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bookmarkEnd w:id="84"/>
    <w:bookmarkStart w:id="163"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1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1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1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1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1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1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1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1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1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1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2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2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2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2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2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2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2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2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2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2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3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3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3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3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3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3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3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3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3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3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4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4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4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4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4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4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4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4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4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4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5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5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5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5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5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5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5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5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5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5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6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6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6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6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6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6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6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6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6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6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7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7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7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7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7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7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7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7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W_files/figure-html/BoxPlots_ManagedArea-7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p>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86" Target="media/rId86.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87" Target="media/rId87.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88" Target="media/rId88.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9" Target="media/rId89.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91" Target="media/rId91.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Water Temperature</dc:title>
  <dc:creator/>
  <cp:keywords/>
  <dcterms:created xsi:type="dcterms:W3CDTF">2022-11-22T19:40:28Z</dcterms:created>
  <dcterms:modified xsi:type="dcterms:W3CDTF">2022-11-22T19: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